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BC55C8C" w14:textId="77777777" w:rsidR="00471A1B" w:rsidRDefault="00471A1B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71A1B">
        <w:rPr>
          <w:rFonts w:eastAsia="Times New Roman" w:cstheme="minorHAnsi"/>
          <w:b/>
          <w:color w:val="181717"/>
          <w:sz w:val="28"/>
          <w:szCs w:val="28"/>
        </w:rPr>
        <w:t>Chapter 19 – Intake and Exhaust Systems</w:t>
      </w:r>
    </w:p>
    <w:p w14:paraId="0766CA74" w14:textId="0002F032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191014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363E3C">
        <w:t>Air Intake Filtration, Intake Manifolds, Intake Manifold Design,</w:t>
      </w:r>
      <w:r w:rsidR="00292201">
        <w:t xml:space="preserve"> and</w:t>
      </w:r>
      <w:r w:rsidR="00363E3C">
        <w:t xml:space="preserve"> </w:t>
      </w:r>
      <w:r w:rsidR="00292201">
        <w:t>Variable Intake Manifolds</w:t>
      </w:r>
    </w:p>
    <w:p w14:paraId="0AD331D5" w14:textId="2DB444C6" w:rsidR="004C53C5" w:rsidRDefault="006E08F7" w:rsidP="004637B0">
      <w:pPr>
        <w:spacing w:after="0"/>
        <w:ind w:left="450" w:right="-810"/>
      </w:pPr>
      <w:r>
        <w:t xml:space="preserve">2. </w:t>
      </w:r>
      <w:r w:rsidR="00292201">
        <w:t>Exhaust Gas Recirculation Passages, Exhaust Manifolds, Exhaust System Components, and Muffler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AADE16F" w14:textId="28F3A935" w:rsidR="00363E3C" w:rsidRDefault="008F46C1" w:rsidP="00363E3C">
      <w:pPr>
        <w:spacing w:after="0"/>
        <w:ind w:left="450" w:right="-810"/>
      </w:pPr>
      <w:r>
        <w:t>1</w:t>
      </w:r>
      <w:r w:rsidR="00EB4E08">
        <w:t xml:space="preserve">. </w:t>
      </w:r>
      <w:r w:rsidR="00363E3C">
        <w:t>Explain air intake filtration.</w:t>
      </w:r>
    </w:p>
    <w:p w14:paraId="7BAE697D" w14:textId="5974A4CD" w:rsidR="00363E3C" w:rsidRDefault="00363E3C" w:rsidP="00363E3C">
      <w:pPr>
        <w:spacing w:after="0"/>
        <w:ind w:left="450" w:right="-810"/>
      </w:pPr>
      <w:r>
        <w:t>2. Discuss the throttle-body injection intake manifolds and port fuel-injection intake manifolds.</w:t>
      </w:r>
    </w:p>
    <w:p w14:paraId="6D11DE83" w14:textId="1CCAE25A" w:rsidR="00363E3C" w:rsidRDefault="00363E3C" w:rsidP="00363E3C">
      <w:pPr>
        <w:spacing w:after="0"/>
        <w:ind w:left="450" w:right="-810"/>
      </w:pPr>
      <w:r>
        <w:t>3. Describe the purpose and function of variable intake manifolds.</w:t>
      </w:r>
    </w:p>
    <w:p w14:paraId="61923C67" w14:textId="2F66E242" w:rsidR="00363E3C" w:rsidRDefault="00363E3C" w:rsidP="00363E3C">
      <w:pPr>
        <w:spacing w:after="0"/>
        <w:ind w:left="450" w:right="-810"/>
      </w:pPr>
      <w:r>
        <w:t>4. Discuss exhaust gas recirculation passages and exhaust manifolds.</w:t>
      </w:r>
    </w:p>
    <w:p w14:paraId="42241C27" w14:textId="74AA6294" w:rsidR="00363E3C" w:rsidRDefault="00363E3C" w:rsidP="00363E3C">
      <w:pPr>
        <w:spacing w:after="0"/>
        <w:ind w:left="450" w:right="-810"/>
      </w:pPr>
      <w:r>
        <w:t>5. Describe the purpose and function of exhaust system components.</w:t>
      </w:r>
    </w:p>
    <w:p w14:paraId="1E50089F" w14:textId="2D4C5F3A" w:rsidR="00363E3C" w:rsidRDefault="00363E3C" w:rsidP="00363E3C">
      <w:pPr>
        <w:spacing w:after="0"/>
        <w:ind w:left="450" w:right="-810"/>
      </w:pPr>
      <w:r>
        <w:t>6. Describe the purpose and function of mufflers.</w:t>
      </w:r>
    </w:p>
    <w:p w14:paraId="55695049" w14:textId="2F6705A3" w:rsidR="00DF2F45" w:rsidRPr="00DF2F45" w:rsidRDefault="00F25410" w:rsidP="00363E3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4D4E9C12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4E2930" w:rsidRPr="004E2930">
        <w:t>Port Fuel – Injection Intake Manifold Identification</w:t>
      </w:r>
    </w:p>
    <w:bookmarkEnd w:id="1"/>
    <w:p w14:paraId="233C5FC8" w14:textId="78F751BF" w:rsidR="008F46C1" w:rsidRDefault="00F40030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28D538EB" w14:textId="25C5BCC9" w:rsidR="001A7439" w:rsidRDefault="00B37A80" w:rsidP="004637B0">
      <w:pPr>
        <w:spacing w:after="0"/>
        <w:ind w:left="450" w:right="-810"/>
      </w:pPr>
      <w:r>
        <w:t>3</w:t>
      </w:r>
      <w:r w:rsidR="001A7439">
        <w:t xml:space="preserve">. </w:t>
      </w:r>
      <w:hyperlink r:id="rId11" w:history="1">
        <w:r w:rsidR="001A7439" w:rsidRPr="006A6B44">
          <w:rPr>
            <w:rStyle w:val="Hyperlink"/>
          </w:rPr>
          <w:t>Crossword Puzzle and Word Search (A8)</w:t>
        </w:r>
      </w:hyperlink>
    </w:p>
    <w:p w14:paraId="2C7D3013" w14:textId="3EAFCB3F" w:rsidR="001A7439" w:rsidRDefault="00B37A80" w:rsidP="0085332D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905BEC">
          <w:rPr>
            <w:rStyle w:val="Hyperlink"/>
          </w:rPr>
          <w:t>Video</w:t>
        </w:r>
        <w:r w:rsidR="00250C2D" w:rsidRPr="00905BEC">
          <w:rPr>
            <w:rStyle w:val="Hyperlink"/>
          </w:rPr>
          <w:t>s</w:t>
        </w:r>
        <w:r w:rsidR="0011718F" w:rsidRPr="00905BEC">
          <w:rPr>
            <w:rStyle w:val="Hyperlink"/>
          </w:rPr>
          <w:t xml:space="preserve">: </w:t>
        </w:r>
        <w:r w:rsidR="001A7439" w:rsidRPr="00905BEC">
          <w:rPr>
            <w:rStyle w:val="Hyperlink"/>
          </w:rPr>
          <w:t>(A8) Engine Performance</w:t>
        </w:r>
      </w:hyperlink>
    </w:p>
    <w:p w14:paraId="6CF860AE" w14:textId="369BDC52" w:rsidR="001A7439" w:rsidRDefault="00B37A80" w:rsidP="0085332D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6A6B44">
          <w:rPr>
            <w:rStyle w:val="Hyperlink"/>
          </w:rPr>
          <w:t xml:space="preserve">Animations: </w:t>
        </w:r>
        <w:r w:rsidR="001A7439" w:rsidRPr="006A6B44">
          <w:rPr>
            <w:rStyle w:val="Hyperlink"/>
          </w:rPr>
          <w:t>(A8) Engine Performance</w:t>
        </w:r>
      </w:hyperlink>
    </w:p>
    <w:p w14:paraId="3FB19CF6" w14:textId="297447EF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9C5D097" w14:textId="68160278" w:rsidR="00541064" w:rsidRPr="00C24D4D" w:rsidRDefault="00DB5F61" w:rsidP="00981DF7">
      <w:pPr>
        <w:spacing w:after="0"/>
        <w:ind w:left="450" w:right="-810"/>
      </w:pPr>
      <w:r>
        <w:t xml:space="preserve">1. </w:t>
      </w:r>
      <w:r w:rsidR="00B37A80" w:rsidRPr="00460C4E">
        <w:t>Task Sheet:</w:t>
      </w:r>
      <w:r w:rsidR="00B37A80">
        <w:rPr>
          <w:sz w:val="20"/>
        </w:rPr>
        <w:t xml:space="preserve"> </w:t>
      </w:r>
      <w:r w:rsidR="00B37A80" w:rsidRPr="004E2930">
        <w:t>Port Fuel – Injection Intake Manifold Identification</w:t>
      </w:r>
      <w:r w:rsidR="00B37A80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5574CF32" w:rsidR="00CC64C5" w:rsidRDefault="00CC64C5" w:rsidP="004637B0">
      <w:pPr>
        <w:spacing w:after="0"/>
        <w:ind w:left="450" w:right="-810"/>
      </w:pPr>
    </w:p>
    <w:p w14:paraId="7D3D889A" w14:textId="3CAE7B2D" w:rsidR="00905BEC" w:rsidRDefault="00905BEC" w:rsidP="004637B0">
      <w:pPr>
        <w:spacing w:after="0"/>
        <w:ind w:left="450" w:right="-810"/>
      </w:pPr>
    </w:p>
    <w:p w14:paraId="0CB83150" w14:textId="77777777" w:rsidR="00905BEC" w:rsidRDefault="00905BEC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AF43A" w14:textId="77777777" w:rsidR="00CB340E" w:rsidRDefault="00CB340E" w:rsidP="00E43A7A">
      <w:pPr>
        <w:spacing w:after="0" w:line="240" w:lineRule="auto"/>
      </w:pPr>
      <w:r>
        <w:separator/>
      </w:r>
    </w:p>
  </w:endnote>
  <w:endnote w:type="continuationSeparator" w:id="0">
    <w:p w14:paraId="5D2BC45A" w14:textId="77777777" w:rsidR="00CB340E" w:rsidRDefault="00CB340E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C6721" w14:textId="77777777" w:rsidR="00CB340E" w:rsidRDefault="00CB340E" w:rsidP="00E43A7A">
      <w:pPr>
        <w:spacing w:after="0" w:line="240" w:lineRule="auto"/>
      </w:pPr>
      <w:r>
        <w:separator/>
      </w:r>
    </w:p>
  </w:footnote>
  <w:footnote w:type="continuationSeparator" w:id="0">
    <w:p w14:paraId="15C9308D" w14:textId="77777777" w:rsidR="00CB340E" w:rsidRDefault="00CB340E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wFAEN9g1otAAAA"/>
  </w:docVars>
  <w:rsids>
    <w:rsidRoot w:val="00DF2F45"/>
    <w:rsid w:val="00002F88"/>
    <w:rsid w:val="00006475"/>
    <w:rsid w:val="000133CE"/>
    <w:rsid w:val="00016515"/>
    <w:rsid w:val="00017908"/>
    <w:rsid w:val="00032C74"/>
    <w:rsid w:val="00040FB0"/>
    <w:rsid w:val="000522AD"/>
    <w:rsid w:val="000530DD"/>
    <w:rsid w:val="000551B4"/>
    <w:rsid w:val="00055EAD"/>
    <w:rsid w:val="00077286"/>
    <w:rsid w:val="000A2552"/>
    <w:rsid w:val="000B0893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76C78"/>
    <w:rsid w:val="00182725"/>
    <w:rsid w:val="00185698"/>
    <w:rsid w:val="001A0613"/>
    <w:rsid w:val="001A1418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5846"/>
    <w:rsid w:val="003551BB"/>
    <w:rsid w:val="00363E3C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71A1B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A6B44"/>
    <w:rsid w:val="006B3BC3"/>
    <w:rsid w:val="006D735D"/>
    <w:rsid w:val="006E08F7"/>
    <w:rsid w:val="006F1089"/>
    <w:rsid w:val="007111A3"/>
    <w:rsid w:val="007143C4"/>
    <w:rsid w:val="00723978"/>
    <w:rsid w:val="007501A6"/>
    <w:rsid w:val="00761295"/>
    <w:rsid w:val="007636D7"/>
    <w:rsid w:val="007A2B09"/>
    <w:rsid w:val="007A5E0E"/>
    <w:rsid w:val="007C16D5"/>
    <w:rsid w:val="007C1A7E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268E1"/>
    <w:rsid w:val="0092799E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70707"/>
    <w:rsid w:val="00C81A73"/>
    <w:rsid w:val="00C82643"/>
    <w:rsid w:val="00C96F96"/>
    <w:rsid w:val="00CA1EC5"/>
    <w:rsid w:val="00CB340E"/>
    <w:rsid w:val="00CB427D"/>
    <w:rsid w:val="00CB4BE1"/>
    <w:rsid w:val="00CC06DE"/>
    <w:rsid w:val="00CC2BD9"/>
    <w:rsid w:val="00CC64C5"/>
    <w:rsid w:val="00CD1016"/>
    <w:rsid w:val="00CD3CBB"/>
    <w:rsid w:val="00CE7CC3"/>
    <w:rsid w:val="00CF10F8"/>
    <w:rsid w:val="00D524C5"/>
    <w:rsid w:val="00D762F4"/>
    <w:rsid w:val="00DA1A6E"/>
    <w:rsid w:val="00DA28ED"/>
    <w:rsid w:val="00DA491F"/>
    <w:rsid w:val="00DB35F3"/>
    <w:rsid w:val="00DB5F61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EB4E08"/>
    <w:rsid w:val="00F008E4"/>
    <w:rsid w:val="00F23289"/>
    <w:rsid w:val="00F2511E"/>
    <w:rsid w:val="00F25410"/>
    <w:rsid w:val="00F37737"/>
    <w:rsid w:val="00F40030"/>
    <w:rsid w:val="00F63840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B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0</cp:revision>
  <cp:lastPrinted>2022-04-15T13:20:00Z</cp:lastPrinted>
  <dcterms:created xsi:type="dcterms:W3CDTF">2019-12-09T16:24:00Z</dcterms:created>
  <dcterms:modified xsi:type="dcterms:W3CDTF">2022-04-15T13:20:00Z</dcterms:modified>
</cp:coreProperties>
</file>